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E52D4" w14:textId="77777777" w:rsidR="007C36C4" w:rsidRDefault="007C36C4" w:rsidP="007C36C4">
      <w:pPr>
        <w:pStyle w:val="BodyText"/>
      </w:pPr>
      <w:r>
        <w:t>[Your Name]</w:t>
      </w:r>
    </w:p>
    <w:p w14:paraId="6C2C74FE" w14:textId="77777777" w:rsidR="007C36C4" w:rsidRDefault="007C36C4" w:rsidP="007C36C4">
      <w:pPr>
        <w:pStyle w:val="BodyText"/>
      </w:pPr>
      <w:r>
        <w:t>[Your Address]</w:t>
      </w:r>
    </w:p>
    <w:p w14:paraId="00911649" w14:textId="77777777" w:rsidR="007C36C4" w:rsidRDefault="007C36C4" w:rsidP="007C36C4">
      <w:pPr>
        <w:pStyle w:val="BodyText"/>
      </w:pPr>
      <w:r>
        <w:t>[City, State, Zip Code]</w:t>
      </w:r>
    </w:p>
    <w:p w14:paraId="5910921C" w14:textId="77777777" w:rsidR="007C36C4" w:rsidRDefault="007C36C4" w:rsidP="007C36C4">
      <w:pPr>
        <w:pStyle w:val="BodyText"/>
      </w:pPr>
      <w:r>
        <w:t>[Telephone Contacts]</w:t>
      </w:r>
    </w:p>
    <w:p w14:paraId="6BC220B9" w14:textId="77777777" w:rsidR="007C36C4" w:rsidRDefault="007C36C4" w:rsidP="007C36C4">
      <w:pPr>
        <w:pStyle w:val="BodyText"/>
      </w:pPr>
      <w:r>
        <w:t>[Date]</w:t>
      </w:r>
    </w:p>
    <w:p w14:paraId="116E5BBC" w14:textId="77777777" w:rsidR="007C36C4" w:rsidRDefault="007C36C4" w:rsidP="007C36C4">
      <w:pPr>
        <w:pStyle w:val="BodyText"/>
      </w:pPr>
      <w:r>
        <w:t>[Hiring Manager’s Name]</w:t>
      </w:r>
    </w:p>
    <w:p w14:paraId="51C1FEF5" w14:textId="77777777" w:rsidR="007C36C4" w:rsidRDefault="007C36C4" w:rsidP="007C36C4">
      <w:pPr>
        <w:pStyle w:val="BodyText"/>
      </w:pPr>
      <w:r>
        <w:t>[Company Address]</w:t>
      </w:r>
    </w:p>
    <w:p w14:paraId="1A5ED7AB" w14:textId="77777777" w:rsidR="007C36C4" w:rsidRDefault="007C36C4" w:rsidP="007C36C4">
      <w:pPr>
        <w:pStyle w:val="BodyText"/>
      </w:pPr>
      <w:r>
        <w:t>[City, State, Zip Code]</w:t>
      </w:r>
    </w:p>
    <w:p w14:paraId="43848CB8" w14:textId="77777777" w:rsidR="007C36C4" w:rsidRDefault="007C36C4" w:rsidP="007C36C4">
      <w:pPr>
        <w:pStyle w:val="BodyText"/>
      </w:pPr>
      <w:r>
        <w:t>[Telephone Contacts]</w:t>
      </w:r>
    </w:p>
    <w:p w14:paraId="4F174144" w14:textId="77777777" w:rsidR="007C36C4" w:rsidRDefault="007C36C4" w:rsidP="007C36C4">
      <w:pPr>
        <w:pStyle w:val="BodyText"/>
      </w:pPr>
      <w:r>
        <w:t>Dear HR Manager,</w:t>
      </w:r>
    </w:p>
    <w:p w14:paraId="4A2FA00D" w14:textId="77777777" w:rsidR="007C36C4" w:rsidRDefault="007C36C4" w:rsidP="007C36C4">
      <w:pPr>
        <w:pStyle w:val="BodyText"/>
      </w:pPr>
      <w:r>
        <w:t>Re: Applications for the position of Software Engineer</w:t>
      </w:r>
    </w:p>
    <w:p w14:paraId="201BDE1A" w14:textId="77777777" w:rsidR="007C36C4" w:rsidRDefault="007C36C4" w:rsidP="007C36C4">
      <w:pPr>
        <w:pStyle w:val="BodyText"/>
      </w:pPr>
      <w:r>
        <w:t>I draft this letter to express my interest for the position of Software Engineer with your company. Indeed, I am passionate about matters of software engineering. I am interested in all issues, design, programming, testing, and materialization of software programs.</w:t>
      </w:r>
    </w:p>
    <w:p w14:paraId="68245AF1" w14:textId="77777777" w:rsidR="007C36C4" w:rsidRDefault="007C36C4" w:rsidP="007C36C4">
      <w:pPr>
        <w:pStyle w:val="BodyText"/>
      </w:pPr>
      <w:r>
        <w:t>Other than the raw interests, I am also widely known in the field of software engineering and development. I do hold a Diploma in Information Technology and a bachelor’s degree in Computer Science. Java, JavaScript, .Net, and Python Programming languages are my strongest points.</w:t>
      </w:r>
    </w:p>
    <w:p w14:paraId="55C1C50A" w14:textId="77777777" w:rsidR="007C36C4" w:rsidRDefault="007C36C4" w:rsidP="007C36C4">
      <w:pPr>
        <w:pStyle w:val="BodyText"/>
      </w:pPr>
      <w:r>
        <w:t>My past work entailed the following:</w:t>
      </w:r>
    </w:p>
    <w:p w14:paraId="05B0E348" w14:textId="77777777" w:rsidR="007C36C4" w:rsidRDefault="007C36C4" w:rsidP="007C36C4">
      <w:pPr>
        <w:pStyle w:val="BodyText"/>
        <w:numPr>
          <w:ilvl w:val="0"/>
          <w:numId w:val="1"/>
        </w:numPr>
        <w:tabs>
          <w:tab w:val="left" w:pos="0"/>
        </w:tabs>
        <w:spacing w:after="0"/>
      </w:pPr>
      <w:r>
        <w:t>Design, test, and development of the necessary software</w:t>
      </w:r>
    </w:p>
    <w:p w14:paraId="6E0C020B" w14:textId="77777777" w:rsidR="007C36C4" w:rsidRDefault="007C36C4" w:rsidP="007C36C4">
      <w:pPr>
        <w:pStyle w:val="BodyText"/>
        <w:numPr>
          <w:ilvl w:val="0"/>
          <w:numId w:val="1"/>
        </w:numPr>
        <w:tabs>
          <w:tab w:val="left" w:pos="0"/>
        </w:tabs>
        <w:spacing w:after="0"/>
      </w:pPr>
      <w:r>
        <w:t>Data structures and algorithms</w:t>
      </w:r>
    </w:p>
    <w:p w14:paraId="5DB7455F" w14:textId="77777777" w:rsidR="007C36C4" w:rsidRDefault="007C36C4" w:rsidP="007C36C4">
      <w:pPr>
        <w:pStyle w:val="BodyText"/>
        <w:numPr>
          <w:ilvl w:val="0"/>
          <w:numId w:val="1"/>
        </w:numPr>
        <w:tabs>
          <w:tab w:val="left" w:pos="0"/>
        </w:tabs>
        <w:spacing w:after="0"/>
      </w:pPr>
      <w:r>
        <w:t>Maintenance of the back-end sites</w:t>
      </w:r>
    </w:p>
    <w:p w14:paraId="5AED4492" w14:textId="77777777" w:rsidR="007C36C4" w:rsidRDefault="007C36C4" w:rsidP="007C36C4">
      <w:pPr>
        <w:pStyle w:val="BodyText"/>
        <w:numPr>
          <w:ilvl w:val="0"/>
          <w:numId w:val="1"/>
        </w:numPr>
        <w:tabs>
          <w:tab w:val="left" w:pos="0"/>
        </w:tabs>
      </w:pPr>
      <w:r>
        <w:t>Troubleshooting systems to see to it that they function optimally</w:t>
      </w:r>
    </w:p>
    <w:p w14:paraId="5B6C86EE" w14:textId="77777777" w:rsidR="007C36C4" w:rsidRDefault="007C36C4" w:rsidP="007C36C4">
      <w:pPr>
        <w:pStyle w:val="BodyText"/>
      </w:pPr>
      <w:r>
        <w:t>Find enclosed in the envelope my resume, which contains a breakdown of all the skills and expertise I must bring on board. Many thanks for your time and consideration. I seriously look forward to receiving an invitation to the interview.</w:t>
      </w:r>
    </w:p>
    <w:p w14:paraId="6D8135E5" w14:textId="77777777" w:rsidR="007C36C4" w:rsidRDefault="007C36C4" w:rsidP="007C36C4">
      <w:pPr>
        <w:pStyle w:val="BodyText"/>
      </w:pPr>
      <w:r>
        <w:t xml:space="preserve">Your Signature </w:t>
      </w:r>
    </w:p>
    <w:p w14:paraId="10FD7F71" w14:textId="77777777" w:rsidR="007C36C4" w:rsidRDefault="007C36C4" w:rsidP="007C36C4">
      <w:pPr>
        <w:pStyle w:val="BodyText"/>
      </w:pPr>
      <w:r>
        <w:t>Typed Name</w:t>
      </w:r>
    </w:p>
    <w:p w14:paraId="3213F619" w14:textId="77777777" w:rsidR="00910881" w:rsidRDefault="00910881">
      <w:bookmarkStart w:id="0" w:name="_GoBack"/>
      <w:bookmarkEnd w:id="0"/>
    </w:p>
    <w:sectPr w:rsidR="009108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6D7217"/>
    <w:multiLevelType w:val="multilevel"/>
    <w:tmpl w:val="715C38B0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N7SwMDG2MLCwtDBV0lEKTi0uzszPAykwrAUAkpXnyCwAAAA="/>
  </w:docVars>
  <w:rsids>
    <w:rsidRoot w:val="007C36C4"/>
    <w:rsid w:val="007C36C4"/>
    <w:rsid w:val="0091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F151B"/>
  <w15:chartTrackingRefBased/>
  <w15:docId w15:val="{0D015384-4DD4-4CFF-A518-C7EDA2DDB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C36C4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7C36C4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0-27T17:46:00Z</cp:lastPrinted>
  <dcterms:created xsi:type="dcterms:W3CDTF">2019-10-27T17:44:00Z</dcterms:created>
  <dcterms:modified xsi:type="dcterms:W3CDTF">2019-10-27T17:47:00Z</dcterms:modified>
</cp:coreProperties>
</file>